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4B1E" w:rsidRPr="00F400F8" w:rsidRDefault="00C910CC" w:rsidP="00F400F8">
      <w:pPr>
        <w:spacing w:after="0" w:line="240" w:lineRule="auto"/>
        <w:ind w:left="720" w:firstLine="720"/>
        <w:jc w:val="center"/>
        <w:rPr>
          <w:rFonts w:eastAsia="Times New Roman" w:cs="Times New Roman"/>
          <w:b/>
          <w:caps/>
          <w:color w:val="1F497D" w:themeColor="text2"/>
          <w:kern w:val="36"/>
          <w:sz w:val="28"/>
          <w:szCs w:val="32"/>
          <w:lang w:eastAsia="en-IN"/>
        </w:rPr>
      </w:pPr>
      <w:r w:rsidRPr="00AD7BB9">
        <w:rPr>
          <w:noProof/>
          <w:szCs w:val="24"/>
          <w:lang w:val="en-US" w:bidi="hi-IN"/>
        </w:rPr>
        <w:drawing>
          <wp:anchor distT="0" distB="0" distL="114300" distR="114300" simplePos="0" relativeHeight="251664384" behindDoc="1" locked="0" layoutInCell="1" allowOverlap="1" wp14:anchorId="3C440144" wp14:editId="17F16B11">
            <wp:simplePos x="0" y="0"/>
            <wp:positionH relativeFrom="column">
              <wp:posOffset>7558405</wp:posOffset>
            </wp:positionH>
            <wp:positionV relativeFrom="paragraph">
              <wp:posOffset>-509270</wp:posOffset>
            </wp:positionV>
            <wp:extent cx="1847850" cy="690245"/>
            <wp:effectExtent l="0" t="0" r="0" b="0"/>
            <wp:wrapThrough wrapText="bothSides">
              <wp:wrapPolygon edited="0">
                <wp:start x="7571" y="596"/>
                <wp:lineTo x="3340" y="1788"/>
                <wp:lineTo x="0" y="5961"/>
                <wp:lineTo x="0" y="14307"/>
                <wp:lineTo x="1559" y="19076"/>
                <wp:lineTo x="2449" y="20269"/>
                <wp:lineTo x="8685" y="20269"/>
                <wp:lineTo x="16478" y="19076"/>
                <wp:lineTo x="21377" y="16096"/>
                <wp:lineTo x="21377" y="7750"/>
                <wp:lineTo x="14252" y="2385"/>
                <wp:lineTo x="8685" y="596"/>
                <wp:lineTo x="7571" y="596"/>
              </wp:wrapPolygon>
            </wp:wrapThrough>
            <wp:docPr id="6" name="Picture 6" descr="C:\Users\Admin\Documents\Conference Brochure\iiphh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cuments\Conference Brochure\iiphh_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9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5C88">
        <w:rPr>
          <w:rFonts w:eastAsia="Times New Roman" w:cs="Times New Roman"/>
          <w:b/>
          <w:caps/>
          <w:color w:val="1F497D" w:themeColor="text2"/>
          <w:kern w:val="36"/>
          <w:sz w:val="28"/>
          <w:szCs w:val="32"/>
          <w:lang w:eastAsia="en-IN"/>
        </w:rPr>
        <w:t xml:space="preserve">        </w:t>
      </w:r>
      <w:r w:rsidR="0056184C" w:rsidRPr="00F400F8">
        <w:rPr>
          <w:rFonts w:eastAsia="Times New Roman" w:cs="Times New Roman"/>
          <w:b/>
          <w:caps/>
          <w:color w:val="1F497D" w:themeColor="text2"/>
          <w:kern w:val="36"/>
          <w:sz w:val="28"/>
          <w:szCs w:val="32"/>
          <w:lang w:eastAsia="en-IN"/>
        </w:rPr>
        <w:t>A short Course on Urbanization and Health</w:t>
      </w:r>
    </w:p>
    <w:p w:rsidR="00AA4B1E" w:rsidRPr="00F46617" w:rsidRDefault="00AA4B1E" w:rsidP="00AA4B1E">
      <w:pPr>
        <w:jc w:val="center"/>
        <w:rPr>
          <w:b/>
          <w:bCs/>
          <w:sz w:val="24"/>
          <w:szCs w:val="24"/>
        </w:rPr>
      </w:pPr>
      <w:r w:rsidRPr="00F46617">
        <w:rPr>
          <w:b/>
          <w:bCs/>
          <w:sz w:val="24"/>
          <w:szCs w:val="24"/>
        </w:rPr>
        <w:t>REGISTRATION FORM</w:t>
      </w:r>
    </w:p>
    <w:tbl>
      <w:tblPr>
        <w:tblStyle w:val="TableGrid"/>
        <w:tblW w:w="0" w:type="auto"/>
        <w:shd w:val="clear" w:color="auto" w:fill="EEECE1" w:themeFill="background2"/>
        <w:tblLayout w:type="fixed"/>
        <w:tblLook w:val="04A0" w:firstRow="1" w:lastRow="0" w:firstColumn="1" w:lastColumn="0" w:noHBand="0" w:noVBand="1"/>
      </w:tblPr>
      <w:tblGrid>
        <w:gridCol w:w="7479"/>
        <w:gridCol w:w="6695"/>
      </w:tblGrid>
      <w:tr w:rsidR="00AA4B1E" w:rsidTr="002F6222">
        <w:tc>
          <w:tcPr>
            <w:tcW w:w="7479" w:type="dxa"/>
            <w:shd w:val="clear" w:color="auto" w:fill="auto"/>
          </w:tcPr>
          <w:p w:rsidR="00AA4B1E" w:rsidRPr="00F46617" w:rsidRDefault="00AA4B1E" w:rsidP="00AA4B1E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F46617">
              <w:rPr>
                <w:b/>
                <w:sz w:val="24"/>
                <w:szCs w:val="24"/>
              </w:rPr>
              <w:t>PLEASE WRITE IN CAPITAL LETTERS</w:t>
            </w:r>
          </w:p>
          <w:p w:rsidR="00AA4B1E" w:rsidRPr="00F46617" w:rsidRDefault="00AA4B1E" w:rsidP="00AA4B1E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4"/>
                <w:szCs w:val="24"/>
              </w:rPr>
            </w:pP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  <w:r w:rsidRPr="00AA4B1E">
              <w:rPr>
                <w:b/>
                <w:sz w:val="24"/>
                <w:szCs w:val="24"/>
              </w:rPr>
              <w:t xml:space="preserve">Name                           : </w:t>
            </w:r>
            <w:r w:rsidRPr="00AA4B1E">
              <w:rPr>
                <w:sz w:val="24"/>
                <w:szCs w:val="24"/>
              </w:rPr>
              <w:t>…………………………………………………………………</w:t>
            </w:r>
          </w:p>
          <w:p w:rsidR="00AA4B1E" w:rsidRPr="00AA4B1E" w:rsidRDefault="00AA4B1E" w:rsidP="00AA4B1E">
            <w:pPr>
              <w:autoSpaceDE w:val="0"/>
              <w:autoSpaceDN w:val="0"/>
              <w:adjustRightInd w:val="0"/>
              <w:jc w:val="both"/>
              <w:rPr>
                <w:rFonts w:eastAsia="MS Gothic" w:cs="MS Gothic"/>
                <w:b/>
                <w:sz w:val="24"/>
                <w:szCs w:val="24"/>
              </w:rPr>
            </w:pPr>
            <w:r w:rsidRPr="00AA4B1E">
              <w:rPr>
                <w:b/>
                <w:sz w:val="24"/>
                <w:szCs w:val="24"/>
              </w:rPr>
              <w:t xml:space="preserve">Gender                       : </w:t>
            </w:r>
            <w:r w:rsidRPr="00AA4B1E">
              <w:rPr>
                <w:b/>
                <w:sz w:val="24"/>
                <w:szCs w:val="24"/>
              </w:rPr>
              <w:tab/>
              <w:t xml:space="preserve">Male </w:t>
            </w:r>
            <w:r w:rsidRPr="00AA4B1E">
              <w:rPr>
                <w:rFonts w:ascii="MS Gothic" w:eastAsia="MS Gothic" w:hAnsi="MS Gothic" w:cs="MS Gothic" w:hint="eastAsia"/>
                <w:b/>
                <w:sz w:val="24"/>
                <w:szCs w:val="24"/>
              </w:rPr>
              <w:t>☐</w:t>
            </w:r>
            <w:r w:rsidRPr="00AA4B1E">
              <w:rPr>
                <w:rFonts w:eastAsia="MS Gothic" w:cs="MS Gothic"/>
                <w:b/>
                <w:sz w:val="24"/>
                <w:szCs w:val="24"/>
              </w:rPr>
              <w:t xml:space="preserve"> </w:t>
            </w:r>
            <w:r w:rsidRPr="00AA4B1E">
              <w:rPr>
                <w:rFonts w:eastAsia="MS Gothic"/>
                <w:b/>
                <w:sz w:val="24"/>
                <w:szCs w:val="24"/>
              </w:rPr>
              <w:t xml:space="preserve">Female </w:t>
            </w:r>
            <w:r w:rsidRPr="00AA4B1E">
              <w:rPr>
                <w:rFonts w:ascii="MS Gothic" w:eastAsia="MS Gothic" w:hAnsi="MS Gothic" w:cs="MS Gothic" w:hint="eastAsia"/>
                <w:b/>
                <w:sz w:val="24"/>
                <w:szCs w:val="24"/>
              </w:rPr>
              <w:t>☐</w:t>
            </w:r>
            <w:r w:rsidRPr="00AA4B1E">
              <w:rPr>
                <w:rFonts w:eastAsia="MS Gothic" w:cs="MS Gothic"/>
                <w:b/>
                <w:sz w:val="24"/>
                <w:szCs w:val="24"/>
              </w:rPr>
              <w:t xml:space="preserve"> </w:t>
            </w:r>
          </w:p>
          <w:p w:rsidR="00AA4B1E" w:rsidRPr="00AA4B1E" w:rsidRDefault="00AA4B1E" w:rsidP="00AA4B1E">
            <w:pPr>
              <w:autoSpaceDE w:val="0"/>
              <w:autoSpaceDN w:val="0"/>
              <w:adjustRightInd w:val="0"/>
              <w:jc w:val="both"/>
              <w:rPr>
                <w:b/>
                <w:sz w:val="24"/>
                <w:szCs w:val="24"/>
              </w:rPr>
            </w:pP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  <w:r w:rsidRPr="00AA4B1E">
              <w:rPr>
                <w:b/>
                <w:sz w:val="24"/>
                <w:szCs w:val="24"/>
              </w:rPr>
              <w:t xml:space="preserve">Qualification               : </w:t>
            </w:r>
            <w:r w:rsidRPr="00AA4B1E">
              <w:rPr>
                <w:sz w:val="24"/>
                <w:szCs w:val="24"/>
              </w:rPr>
              <w:t>…………………………………………………………………</w:t>
            </w: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  <w:r w:rsidRPr="00AA4B1E">
              <w:rPr>
                <w:b/>
                <w:sz w:val="24"/>
                <w:szCs w:val="24"/>
              </w:rPr>
              <w:t xml:space="preserve">Mobile no.                   : </w:t>
            </w:r>
            <w:r w:rsidRPr="00AA4B1E">
              <w:rPr>
                <w:sz w:val="24"/>
                <w:szCs w:val="24"/>
              </w:rPr>
              <w:t>…………………………………………………………………</w:t>
            </w: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  <w:r w:rsidRPr="00AA4B1E">
              <w:rPr>
                <w:b/>
                <w:sz w:val="24"/>
                <w:szCs w:val="24"/>
              </w:rPr>
              <w:t xml:space="preserve">Email ID                      : </w:t>
            </w:r>
            <w:r w:rsidRPr="00AA4B1E">
              <w:rPr>
                <w:sz w:val="24"/>
                <w:szCs w:val="24"/>
              </w:rPr>
              <w:t>…………………………………………………………………..</w:t>
            </w: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  <w:r w:rsidRPr="00AA4B1E">
              <w:rPr>
                <w:b/>
                <w:sz w:val="24"/>
                <w:szCs w:val="24"/>
              </w:rPr>
              <w:t xml:space="preserve">Institution / Organization   : </w:t>
            </w:r>
            <w:r w:rsidRPr="00AA4B1E">
              <w:rPr>
                <w:sz w:val="24"/>
                <w:szCs w:val="24"/>
              </w:rPr>
              <w:t>…………………..…………………………………….</w:t>
            </w:r>
          </w:p>
          <w:p w:rsidR="00AA4B1E" w:rsidRPr="00AA4B1E" w:rsidRDefault="00AA4B1E" w:rsidP="00AA4B1E">
            <w:pPr>
              <w:rPr>
                <w:b/>
                <w:sz w:val="24"/>
                <w:szCs w:val="24"/>
              </w:rPr>
            </w:pPr>
          </w:p>
          <w:p w:rsidR="00AA4B1E" w:rsidRPr="00F46617" w:rsidRDefault="00AA4B1E" w:rsidP="00AA4B1E">
            <w:pPr>
              <w:rPr>
                <w:sz w:val="24"/>
                <w:szCs w:val="24"/>
              </w:rPr>
            </w:pPr>
            <w:r w:rsidRPr="00AA4B1E">
              <w:rPr>
                <w:b/>
                <w:sz w:val="24"/>
                <w:szCs w:val="24"/>
              </w:rPr>
              <w:t>Address for communication:</w:t>
            </w:r>
            <w:r>
              <w:rPr>
                <w:sz w:val="24"/>
                <w:szCs w:val="24"/>
              </w:rPr>
              <w:t xml:space="preserve"> </w:t>
            </w:r>
            <w:r w:rsidRPr="00F46617">
              <w:rPr>
                <w:sz w:val="24"/>
                <w:szCs w:val="24"/>
              </w:rPr>
              <w:t>……………………</w:t>
            </w:r>
            <w:r>
              <w:rPr>
                <w:sz w:val="24"/>
                <w:szCs w:val="24"/>
              </w:rPr>
              <w:t>……………………..……………</w:t>
            </w:r>
          </w:p>
          <w:p w:rsidR="00AA4B1E" w:rsidRDefault="00AA4B1E" w:rsidP="00AA4B1E">
            <w:pPr>
              <w:rPr>
                <w:sz w:val="24"/>
                <w:szCs w:val="24"/>
              </w:rPr>
            </w:pPr>
          </w:p>
          <w:p w:rsidR="00AA4B1E" w:rsidRPr="00F46617" w:rsidRDefault="00AA4B1E" w:rsidP="00AA4B1E">
            <w:pPr>
              <w:rPr>
                <w:sz w:val="24"/>
                <w:szCs w:val="24"/>
              </w:rPr>
            </w:pPr>
            <w:r w:rsidRPr="00F46617">
              <w:rPr>
                <w:sz w:val="24"/>
                <w:szCs w:val="24"/>
              </w:rPr>
              <w:t>…………………………………………………………………………………………</w:t>
            </w:r>
            <w:r>
              <w:rPr>
                <w:sz w:val="24"/>
                <w:szCs w:val="24"/>
              </w:rPr>
              <w:t>……………</w:t>
            </w:r>
          </w:p>
          <w:p w:rsidR="00AA4B1E" w:rsidRPr="00F46617" w:rsidRDefault="00AA4B1E" w:rsidP="00AA4B1E">
            <w:pPr>
              <w:rPr>
                <w:sz w:val="24"/>
                <w:szCs w:val="24"/>
              </w:rPr>
            </w:pPr>
            <w:r w:rsidRPr="00F46617">
              <w:rPr>
                <w:sz w:val="24"/>
                <w:szCs w:val="24"/>
              </w:rPr>
              <w:br/>
              <w:t>…………………………………………………………………………………………</w:t>
            </w:r>
            <w:r>
              <w:rPr>
                <w:sz w:val="24"/>
                <w:szCs w:val="24"/>
              </w:rPr>
              <w:t>……………</w:t>
            </w:r>
          </w:p>
          <w:p w:rsidR="00AA4B1E" w:rsidRPr="00F46617" w:rsidRDefault="00AA4B1E" w:rsidP="00AA4B1E">
            <w:pPr>
              <w:rPr>
                <w:sz w:val="24"/>
                <w:szCs w:val="24"/>
              </w:rPr>
            </w:pPr>
          </w:p>
          <w:p w:rsidR="00AA4B1E" w:rsidRPr="00F46617" w:rsidRDefault="00AA4B1E" w:rsidP="00AA4B1E">
            <w:pPr>
              <w:rPr>
                <w:sz w:val="24"/>
                <w:szCs w:val="24"/>
              </w:rPr>
            </w:pPr>
            <w:r w:rsidRPr="00F46617">
              <w:rPr>
                <w:sz w:val="24"/>
                <w:szCs w:val="24"/>
              </w:rPr>
              <w:t>….………………………………………………………………………………………</w:t>
            </w:r>
            <w:r>
              <w:rPr>
                <w:sz w:val="24"/>
                <w:szCs w:val="24"/>
              </w:rPr>
              <w:t>……………</w:t>
            </w:r>
          </w:p>
          <w:p w:rsidR="00AA4B1E" w:rsidRDefault="00AA4B1E" w:rsidP="00AA4B1E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695" w:type="dxa"/>
            <w:shd w:val="clear" w:color="auto" w:fill="auto"/>
          </w:tcPr>
          <w:p w:rsidR="000C0010" w:rsidRDefault="000C0010" w:rsidP="00AA4B1E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:rsidR="000C0010" w:rsidRDefault="000C0010" w:rsidP="00AA4B1E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:rsidR="00AA4B1E" w:rsidRPr="00F46617" w:rsidRDefault="00AA4B1E" w:rsidP="00AA4B1E">
            <w:pPr>
              <w:pStyle w:val="Default"/>
              <w:rPr>
                <w:rFonts w:asciiTheme="minorHAnsi" w:hAnsiTheme="minorHAnsi"/>
                <w:b/>
                <w:bCs/>
              </w:rPr>
            </w:pPr>
            <w:r w:rsidRPr="00F46617">
              <w:rPr>
                <w:rFonts w:asciiTheme="minorHAnsi" w:hAnsiTheme="minorHAnsi"/>
                <w:b/>
                <w:bCs/>
              </w:rPr>
              <w:t xml:space="preserve">Why do you wish to attend this course? </w:t>
            </w:r>
          </w:p>
          <w:p w:rsidR="00AA4B1E" w:rsidRPr="00F46617" w:rsidRDefault="00AA4B1E" w:rsidP="00AA4B1E">
            <w:pPr>
              <w:pStyle w:val="Default"/>
              <w:rPr>
                <w:rFonts w:asciiTheme="minorHAnsi" w:hAnsiTheme="minorHAnsi"/>
                <w:b/>
                <w:bCs/>
              </w:rPr>
            </w:pPr>
          </w:p>
          <w:p w:rsidR="00AA4B1E" w:rsidRDefault="00AA4B1E" w:rsidP="00AA4B1E">
            <w:pPr>
              <w:spacing w:line="360" w:lineRule="auto"/>
              <w:rPr>
                <w:sz w:val="24"/>
                <w:szCs w:val="24"/>
              </w:rPr>
            </w:pPr>
            <w:r w:rsidRPr="00F46617">
              <w:rPr>
                <w:sz w:val="24"/>
                <w:szCs w:val="24"/>
              </w:rPr>
              <w:t>…………………………………………………………………………………………</w:t>
            </w:r>
            <w:r>
              <w:rPr>
                <w:sz w:val="24"/>
                <w:szCs w:val="24"/>
              </w:rPr>
              <w:t>…………</w:t>
            </w:r>
          </w:p>
          <w:p w:rsidR="00AA4B1E" w:rsidRPr="00F46617" w:rsidRDefault="00AA4B1E" w:rsidP="00AA4B1E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…………………………………………………</w:t>
            </w:r>
            <w:r w:rsidRPr="00F46617">
              <w:rPr>
                <w:sz w:val="24"/>
                <w:szCs w:val="24"/>
              </w:rPr>
              <w:br/>
              <w:t>……</w:t>
            </w:r>
            <w:r>
              <w:rPr>
                <w:sz w:val="24"/>
                <w:szCs w:val="24"/>
              </w:rPr>
              <w:t>………………………………………………………………………………………………</w:t>
            </w:r>
          </w:p>
          <w:p w:rsidR="00AA4B1E" w:rsidRDefault="00AA4B1E" w:rsidP="00AA4B1E">
            <w:pPr>
              <w:spacing w:line="360" w:lineRule="auto"/>
              <w:rPr>
                <w:sz w:val="24"/>
                <w:szCs w:val="24"/>
              </w:rPr>
            </w:pPr>
            <w:r w:rsidRPr="00F46617">
              <w:rPr>
                <w:sz w:val="24"/>
                <w:szCs w:val="24"/>
              </w:rPr>
              <w:t>….………………………………………………………………………………………</w:t>
            </w:r>
            <w:r>
              <w:rPr>
                <w:sz w:val="24"/>
                <w:szCs w:val="24"/>
              </w:rPr>
              <w:t>…………</w:t>
            </w:r>
          </w:p>
          <w:p w:rsidR="00AA4B1E" w:rsidRPr="00F46617" w:rsidRDefault="00AA4B1E" w:rsidP="00AA4B1E">
            <w:pPr>
              <w:spacing w:line="360" w:lineRule="auto"/>
              <w:rPr>
                <w:sz w:val="24"/>
                <w:szCs w:val="24"/>
              </w:rPr>
            </w:pPr>
          </w:p>
          <w:p w:rsidR="00AA4B1E" w:rsidRDefault="00AA4B1E" w:rsidP="00AA4B1E">
            <w:pPr>
              <w:pStyle w:val="Default"/>
              <w:rPr>
                <w:rFonts w:asciiTheme="minorHAnsi" w:eastAsia="MS Gothic" w:hAnsiTheme="minorHAnsi"/>
              </w:rPr>
            </w:pPr>
            <w:r w:rsidRPr="00F46617">
              <w:rPr>
                <w:rFonts w:ascii="MS Gothic" w:eastAsia="MS Gothic" w:hAnsi="MS Gothic" w:cs="MS Gothic" w:hint="eastAsia"/>
              </w:rPr>
              <w:t>☐</w:t>
            </w:r>
            <w:r w:rsidRPr="00F46617">
              <w:rPr>
                <w:rFonts w:asciiTheme="minorHAnsi" w:eastAsia="MS Gothic" w:hAnsiTheme="minorHAnsi" w:cs="MS Gothic"/>
              </w:rPr>
              <w:t xml:space="preserve"> </w:t>
            </w:r>
            <w:r w:rsidRPr="00F46617">
              <w:rPr>
                <w:rFonts w:asciiTheme="minorHAnsi" w:eastAsia="MS Gothic" w:hAnsiTheme="minorHAnsi"/>
              </w:rPr>
              <w:t xml:space="preserve">Self - financing </w:t>
            </w:r>
          </w:p>
          <w:p w:rsidR="00AA4B1E" w:rsidRPr="00F46617" w:rsidRDefault="00AA4B1E" w:rsidP="00AA4B1E">
            <w:pPr>
              <w:pStyle w:val="Default"/>
              <w:rPr>
                <w:rFonts w:asciiTheme="minorHAnsi" w:eastAsia="MS Gothic" w:hAnsiTheme="minorHAnsi"/>
              </w:rPr>
            </w:pPr>
          </w:p>
          <w:p w:rsidR="00AA4B1E" w:rsidRDefault="00AA4B1E" w:rsidP="00AA4B1E">
            <w:pPr>
              <w:pStyle w:val="Default"/>
              <w:rPr>
                <w:rFonts w:asciiTheme="minorHAnsi" w:eastAsia="MS Gothic" w:hAnsiTheme="minorHAnsi" w:cs="MS Gothic"/>
              </w:rPr>
            </w:pPr>
            <w:r w:rsidRPr="00F46617">
              <w:rPr>
                <w:rFonts w:ascii="MS Gothic" w:eastAsia="MS Gothic" w:hAnsi="MS Gothic" w:cs="MS Gothic" w:hint="eastAsia"/>
              </w:rPr>
              <w:t>☐</w:t>
            </w:r>
            <w:r w:rsidRPr="00F46617">
              <w:rPr>
                <w:rFonts w:asciiTheme="minorHAnsi" w:eastAsia="MS Gothic" w:hAnsiTheme="minorHAnsi" w:cs="MS Gothic"/>
              </w:rPr>
              <w:t xml:space="preserve"> Sponsored by organization / company </w:t>
            </w:r>
          </w:p>
          <w:p w:rsidR="00AA4B1E" w:rsidRPr="00F46617" w:rsidRDefault="00AA4B1E" w:rsidP="00AA4B1E">
            <w:pPr>
              <w:pStyle w:val="Default"/>
              <w:rPr>
                <w:rFonts w:asciiTheme="minorHAnsi" w:eastAsia="MS Gothic" w:hAnsiTheme="minorHAnsi" w:cs="MS Gothic"/>
              </w:rPr>
            </w:pPr>
          </w:p>
          <w:p w:rsidR="00AA4B1E" w:rsidRPr="00F46617" w:rsidRDefault="00AA4B1E" w:rsidP="00AA4B1E">
            <w:pPr>
              <w:rPr>
                <w:sz w:val="24"/>
                <w:szCs w:val="24"/>
              </w:rPr>
            </w:pPr>
            <w:r w:rsidRPr="00F46617">
              <w:rPr>
                <w:rFonts w:eastAsia="MS Gothic"/>
                <w:sz w:val="24"/>
                <w:szCs w:val="24"/>
              </w:rPr>
              <w:t xml:space="preserve">If sponsored for the course, please send a letter of agreement from your sponsor as soon as possible. </w:t>
            </w:r>
          </w:p>
          <w:p w:rsidR="00AA4B1E" w:rsidRPr="00F46617" w:rsidRDefault="00AA4B1E" w:rsidP="00AA4B1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F400F8" w:rsidRPr="009C50C2" w:rsidRDefault="00F400F8" w:rsidP="00F400F8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gistration Form and </w:t>
      </w:r>
      <w:r w:rsidRPr="009C50C2">
        <w:rPr>
          <w:rFonts w:cstheme="minorHAnsi"/>
          <w:b/>
          <w:bCs/>
        </w:rPr>
        <w:t xml:space="preserve">Payment </w:t>
      </w:r>
      <w:r>
        <w:rPr>
          <w:rFonts w:cstheme="minorHAnsi"/>
          <w:b/>
          <w:bCs/>
        </w:rPr>
        <w:t xml:space="preserve">details </w:t>
      </w:r>
      <w:r w:rsidRPr="009C50C2">
        <w:rPr>
          <w:rFonts w:cstheme="minorHAnsi"/>
          <w:b/>
          <w:bCs/>
        </w:rPr>
        <w:t xml:space="preserve">should be sent to </w:t>
      </w:r>
    </w:p>
    <w:p w:rsidR="00F400F8" w:rsidRPr="009C50C2" w:rsidRDefault="00F400F8" w:rsidP="00F400F8">
      <w:pPr>
        <w:spacing w:after="0" w:line="240" w:lineRule="auto"/>
        <w:jc w:val="both"/>
        <w:rPr>
          <w:rFonts w:cstheme="minorHAnsi"/>
          <w:b/>
        </w:rPr>
      </w:pPr>
      <w:proofErr w:type="spellStart"/>
      <w:r w:rsidRPr="009C50C2">
        <w:rPr>
          <w:rFonts w:cstheme="minorHAnsi"/>
          <w:b/>
        </w:rPr>
        <w:t>Mr.</w:t>
      </w:r>
      <w:proofErr w:type="spellEnd"/>
      <w:r w:rsidRPr="009C50C2">
        <w:rPr>
          <w:rFonts w:cstheme="minorHAnsi"/>
          <w:b/>
        </w:rPr>
        <w:t xml:space="preserve"> </w:t>
      </w:r>
      <w:r w:rsidR="002E0851">
        <w:rPr>
          <w:rFonts w:cstheme="minorHAnsi"/>
          <w:b/>
        </w:rPr>
        <w:t xml:space="preserve">T V </w:t>
      </w:r>
      <w:r w:rsidRPr="009C50C2">
        <w:rPr>
          <w:rFonts w:cstheme="minorHAnsi"/>
          <w:b/>
        </w:rPr>
        <w:t xml:space="preserve">Siva </w:t>
      </w:r>
      <w:proofErr w:type="spellStart"/>
      <w:r w:rsidRPr="009C50C2">
        <w:rPr>
          <w:rFonts w:cstheme="minorHAnsi"/>
          <w:b/>
        </w:rPr>
        <w:t>Nageswara</w:t>
      </w:r>
      <w:proofErr w:type="spellEnd"/>
      <w:r w:rsidRPr="009C50C2">
        <w:rPr>
          <w:rFonts w:cstheme="minorHAnsi"/>
          <w:b/>
        </w:rPr>
        <w:t xml:space="preserve"> Rao</w:t>
      </w:r>
    </w:p>
    <w:p w:rsidR="00F400F8" w:rsidRPr="009C50C2" w:rsidRDefault="00F400F8" w:rsidP="00F400F8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  <w:r w:rsidRPr="009C50C2">
        <w:rPr>
          <w:rFonts w:cstheme="minorHAnsi"/>
          <w:bCs/>
          <w:color w:val="000000"/>
        </w:rPr>
        <w:t>Indian Institute of Public Health- Hyderabad</w:t>
      </w:r>
      <w:r>
        <w:rPr>
          <w:rFonts w:cstheme="minorHAnsi"/>
          <w:bCs/>
          <w:color w:val="000000"/>
        </w:rPr>
        <w:t xml:space="preserve"> (PHFI)</w:t>
      </w:r>
    </w:p>
    <w:p w:rsidR="00F400F8" w:rsidRPr="000C0010" w:rsidRDefault="00F400F8" w:rsidP="00F400F8">
      <w:pPr>
        <w:spacing w:after="0" w:line="240" w:lineRule="auto"/>
      </w:pPr>
      <w:r w:rsidRPr="000C0010">
        <w:t xml:space="preserve">Plot No. 1, Rd Number 44, </w:t>
      </w:r>
      <w:proofErr w:type="spellStart"/>
      <w:r w:rsidRPr="000C0010">
        <w:t>Masthan</w:t>
      </w:r>
      <w:proofErr w:type="spellEnd"/>
      <w:r w:rsidRPr="000C0010">
        <w:t xml:space="preserve"> Nagar, </w:t>
      </w:r>
    </w:p>
    <w:p w:rsidR="00F400F8" w:rsidRPr="000C0010" w:rsidRDefault="00F400F8" w:rsidP="00F400F8">
      <w:pPr>
        <w:spacing w:after="0" w:line="240" w:lineRule="auto"/>
      </w:pPr>
      <w:proofErr w:type="spellStart"/>
      <w:r w:rsidRPr="000C0010">
        <w:t>Kavuri</w:t>
      </w:r>
      <w:proofErr w:type="spellEnd"/>
      <w:r w:rsidRPr="000C0010">
        <w:t xml:space="preserve"> Hills, </w:t>
      </w:r>
      <w:proofErr w:type="spellStart"/>
      <w:r w:rsidRPr="000C0010">
        <w:t>Madhapur</w:t>
      </w:r>
      <w:proofErr w:type="spellEnd"/>
      <w:r w:rsidRPr="000C0010">
        <w:t>, Hyderabad, Telangana 500033, India</w:t>
      </w:r>
    </w:p>
    <w:p w:rsidR="00F400F8" w:rsidRPr="0050176B" w:rsidRDefault="00F400F8" w:rsidP="0050176B">
      <w:pPr>
        <w:spacing w:after="0" w:line="240" w:lineRule="auto"/>
      </w:pPr>
      <w:r w:rsidRPr="000C0010">
        <w:t>Phone: 040 4900 6</w:t>
      </w:r>
      <w:bookmarkStart w:id="0" w:name="_GoBack"/>
      <w:bookmarkEnd w:id="0"/>
      <w:r w:rsidRPr="000C0010">
        <w:t>000</w:t>
      </w:r>
      <w:r w:rsidR="0050176B">
        <w:t xml:space="preserve">  </w:t>
      </w:r>
      <w:hyperlink r:id="rId8" w:history="1">
        <w:r w:rsidRPr="009C50C2">
          <w:rPr>
            <w:rStyle w:val="Hyperlink"/>
            <w:rFonts w:cstheme="minorHAnsi"/>
          </w:rPr>
          <w:t>siva.nrao@iiphh.org</w:t>
        </w:r>
      </w:hyperlink>
    </w:p>
    <w:sectPr w:rsidR="00F400F8" w:rsidRPr="0050176B" w:rsidSect="00AD7B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0A2F" w:rsidRDefault="00680A2F" w:rsidP="00782779">
      <w:pPr>
        <w:spacing w:after="0" w:line="240" w:lineRule="auto"/>
      </w:pPr>
      <w:r>
        <w:separator/>
      </w:r>
    </w:p>
  </w:endnote>
  <w:endnote w:type="continuationSeparator" w:id="0">
    <w:p w:rsidR="00680A2F" w:rsidRDefault="00680A2F" w:rsidP="00782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260C" w:rsidRDefault="0036260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260C" w:rsidRDefault="0036260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260C" w:rsidRDefault="003626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0A2F" w:rsidRDefault="00680A2F" w:rsidP="00782779">
      <w:pPr>
        <w:spacing w:after="0" w:line="240" w:lineRule="auto"/>
      </w:pPr>
      <w:r>
        <w:separator/>
      </w:r>
    </w:p>
  </w:footnote>
  <w:footnote w:type="continuationSeparator" w:id="0">
    <w:p w:rsidR="00680A2F" w:rsidRDefault="00680A2F" w:rsidP="00782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260C" w:rsidRDefault="00680A2F">
    <w:pPr>
      <w:pStyle w:val="Header"/>
    </w:pPr>
    <w:r>
      <w:rPr>
        <w:noProof/>
        <w:lang w:eastAsia="en-IN"/>
      </w:rPr>
      <w:pict w14:anchorId="733FA4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721969" o:spid="_x0000_s2050" type="#_x0000_t75" style="position:absolute;margin-left:0;margin-top:0;width:697.75pt;height:390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2779" w:rsidRDefault="00680A2F" w:rsidP="00C910CC">
    <w:pPr>
      <w:pStyle w:val="Header"/>
      <w:jc w:val="center"/>
    </w:pPr>
    <w:r>
      <w:rPr>
        <w:noProof/>
        <w:lang w:eastAsia="en-IN"/>
      </w:rPr>
      <w:pict w14:anchorId="7A7580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721970" o:spid="_x0000_s2051" type="#_x0000_t75" style="position:absolute;left:0;text-align:left;margin-left:0;margin-top:0;width:697.75pt;height:390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260C" w:rsidRDefault="00680A2F">
    <w:pPr>
      <w:pStyle w:val="Header"/>
    </w:pPr>
    <w:r>
      <w:rPr>
        <w:noProof/>
        <w:lang w:eastAsia="en-IN"/>
      </w:rPr>
      <w:pict w14:anchorId="2934C0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721968" o:spid="_x0000_s2049" type="#_x0000_t75" style="position:absolute;margin-left:0;margin-top:0;width:697.75pt;height:390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2693"/>
      </v:shape>
    </w:pict>
  </w:numPicBullet>
  <w:abstractNum w:abstractNumId="0">
    <w:nsid w:val="424D54FD"/>
    <w:multiLevelType w:val="multilevel"/>
    <w:tmpl w:val="6898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3CA601C"/>
    <w:multiLevelType w:val="hybridMultilevel"/>
    <w:tmpl w:val="C346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AAF3779"/>
    <w:multiLevelType w:val="hybridMultilevel"/>
    <w:tmpl w:val="9DD44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D87281"/>
    <w:multiLevelType w:val="hybridMultilevel"/>
    <w:tmpl w:val="1DEC61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BC0B3C"/>
    <w:multiLevelType w:val="hybridMultilevel"/>
    <w:tmpl w:val="5E04370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A11B1F"/>
    <w:multiLevelType w:val="hybridMultilevel"/>
    <w:tmpl w:val="447A839A"/>
    <w:lvl w:ilvl="0" w:tplc="2C3C776E">
      <w:start w:val="1"/>
      <w:numFmt w:val="decimal"/>
      <w:lvlText w:val="%1)"/>
      <w:lvlJc w:val="left"/>
      <w:pPr>
        <w:ind w:left="720" w:hanging="360"/>
      </w:pPr>
      <w:rPr>
        <w:rFonts w:eastAsia="Times New Roman" w:cs="Arial" w:hint="default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BD2A19"/>
    <w:multiLevelType w:val="hybridMultilevel"/>
    <w:tmpl w:val="9CF03BC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QyMzAzNDYytbBU0lEKTi0uzszPAykwqgUAu3VA7ywAAAA="/>
  </w:docVars>
  <w:rsids>
    <w:rsidRoot w:val="007A3732"/>
    <w:rsid w:val="00043D79"/>
    <w:rsid w:val="000543E2"/>
    <w:rsid w:val="00081622"/>
    <w:rsid w:val="0008190E"/>
    <w:rsid w:val="000A5C88"/>
    <w:rsid w:val="000A7BD9"/>
    <w:rsid w:val="000C0010"/>
    <w:rsid w:val="000D1F84"/>
    <w:rsid w:val="000D4350"/>
    <w:rsid w:val="000E40A3"/>
    <w:rsid w:val="000F642F"/>
    <w:rsid w:val="00107C8D"/>
    <w:rsid w:val="00130BFE"/>
    <w:rsid w:val="00134760"/>
    <w:rsid w:val="00134EC8"/>
    <w:rsid w:val="001523E4"/>
    <w:rsid w:val="00163C8A"/>
    <w:rsid w:val="00184683"/>
    <w:rsid w:val="001864BE"/>
    <w:rsid w:val="00187A88"/>
    <w:rsid w:val="00193204"/>
    <w:rsid w:val="001C0CC0"/>
    <w:rsid w:val="001D1772"/>
    <w:rsid w:val="002738B2"/>
    <w:rsid w:val="002A6A91"/>
    <w:rsid w:val="002B373D"/>
    <w:rsid w:val="002E0851"/>
    <w:rsid w:val="002F6222"/>
    <w:rsid w:val="00312676"/>
    <w:rsid w:val="0036260C"/>
    <w:rsid w:val="003C5BAF"/>
    <w:rsid w:val="00411FEC"/>
    <w:rsid w:val="004267D3"/>
    <w:rsid w:val="00436A81"/>
    <w:rsid w:val="004C103B"/>
    <w:rsid w:val="004F0264"/>
    <w:rsid w:val="004F07D9"/>
    <w:rsid w:val="0050176B"/>
    <w:rsid w:val="00530AD2"/>
    <w:rsid w:val="00560813"/>
    <w:rsid w:val="0056184C"/>
    <w:rsid w:val="005646F6"/>
    <w:rsid w:val="005A1556"/>
    <w:rsid w:val="005C6B8E"/>
    <w:rsid w:val="005E161C"/>
    <w:rsid w:val="006265E6"/>
    <w:rsid w:val="00627C5D"/>
    <w:rsid w:val="00646E3D"/>
    <w:rsid w:val="006624C2"/>
    <w:rsid w:val="006809CF"/>
    <w:rsid w:val="00680A2F"/>
    <w:rsid w:val="0069006F"/>
    <w:rsid w:val="006C4521"/>
    <w:rsid w:val="006E12B3"/>
    <w:rsid w:val="0076688E"/>
    <w:rsid w:val="007732CC"/>
    <w:rsid w:val="00782779"/>
    <w:rsid w:val="007A02FE"/>
    <w:rsid w:val="007A3732"/>
    <w:rsid w:val="007C0C2B"/>
    <w:rsid w:val="007F1CC2"/>
    <w:rsid w:val="008C0FAA"/>
    <w:rsid w:val="008F2F4E"/>
    <w:rsid w:val="0092297D"/>
    <w:rsid w:val="009534C9"/>
    <w:rsid w:val="00967DB2"/>
    <w:rsid w:val="00987DF8"/>
    <w:rsid w:val="009C4D9B"/>
    <w:rsid w:val="009C50C2"/>
    <w:rsid w:val="009D0D81"/>
    <w:rsid w:val="009E2E99"/>
    <w:rsid w:val="009E532C"/>
    <w:rsid w:val="009F5364"/>
    <w:rsid w:val="00A00133"/>
    <w:rsid w:val="00A03E23"/>
    <w:rsid w:val="00A33839"/>
    <w:rsid w:val="00A61157"/>
    <w:rsid w:val="00A94120"/>
    <w:rsid w:val="00AA4B1E"/>
    <w:rsid w:val="00AB6769"/>
    <w:rsid w:val="00AC4078"/>
    <w:rsid w:val="00AD7BB9"/>
    <w:rsid w:val="00B32E6E"/>
    <w:rsid w:val="00B4416E"/>
    <w:rsid w:val="00B57F09"/>
    <w:rsid w:val="00B9412C"/>
    <w:rsid w:val="00BB671A"/>
    <w:rsid w:val="00BC5668"/>
    <w:rsid w:val="00BF1093"/>
    <w:rsid w:val="00C314DA"/>
    <w:rsid w:val="00C910CC"/>
    <w:rsid w:val="00CC70A5"/>
    <w:rsid w:val="00CF7F39"/>
    <w:rsid w:val="00D433C2"/>
    <w:rsid w:val="00D7691A"/>
    <w:rsid w:val="00D924E8"/>
    <w:rsid w:val="00DF397B"/>
    <w:rsid w:val="00E46FC7"/>
    <w:rsid w:val="00E97869"/>
    <w:rsid w:val="00F109E0"/>
    <w:rsid w:val="00F16172"/>
    <w:rsid w:val="00F2210A"/>
    <w:rsid w:val="00F400F8"/>
    <w:rsid w:val="00F46617"/>
    <w:rsid w:val="00F672EC"/>
    <w:rsid w:val="00F8695F"/>
    <w:rsid w:val="00FE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74EFC4A4-7E5E-448E-85C4-323CDDB27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A7B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0A7B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BD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0A7BD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entry-date">
    <w:name w:val="entry-date"/>
    <w:basedOn w:val="DefaultParagraphFont"/>
    <w:rsid w:val="000A7BD9"/>
  </w:style>
  <w:style w:type="character" w:styleId="Hyperlink">
    <w:name w:val="Hyperlink"/>
    <w:basedOn w:val="DefaultParagraphFont"/>
    <w:uiPriority w:val="99"/>
    <w:unhideWhenUsed/>
    <w:rsid w:val="000A7BD9"/>
    <w:rPr>
      <w:color w:val="0000FF"/>
      <w:u w:val="single"/>
    </w:rPr>
  </w:style>
  <w:style w:type="character" w:customStyle="1" w:styleId="author">
    <w:name w:val="author"/>
    <w:basedOn w:val="DefaultParagraphFont"/>
    <w:rsid w:val="000A7BD9"/>
  </w:style>
  <w:style w:type="character" w:styleId="Strong">
    <w:name w:val="Strong"/>
    <w:basedOn w:val="DefaultParagraphFont"/>
    <w:uiPriority w:val="22"/>
    <w:qFormat/>
    <w:rsid w:val="000A7BD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A7B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CF7F39"/>
    <w:pPr>
      <w:ind w:left="720"/>
      <w:contextualSpacing/>
    </w:pPr>
  </w:style>
  <w:style w:type="paragraph" w:styleId="BodyText">
    <w:name w:val="Body Text"/>
    <w:basedOn w:val="Normal"/>
    <w:link w:val="BodyTextChar"/>
    <w:rsid w:val="00411FE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11FE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link w:val="BodyText2Char"/>
    <w:rsid w:val="00411FEC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411FE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1D177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0F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FA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23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3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3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3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3E4"/>
    <w:rPr>
      <w:b/>
      <w:bCs/>
      <w:sz w:val="20"/>
      <w:szCs w:val="20"/>
    </w:rPr>
  </w:style>
  <w:style w:type="paragraph" w:customStyle="1" w:styleId="Default">
    <w:name w:val="Default"/>
    <w:rsid w:val="00F4661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27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779"/>
  </w:style>
  <w:style w:type="paragraph" w:styleId="Footer">
    <w:name w:val="footer"/>
    <w:basedOn w:val="Normal"/>
    <w:link w:val="FooterChar"/>
    <w:uiPriority w:val="99"/>
    <w:unhideWhenUsed/>
    <w:rsid w:val="007827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7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34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7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6676">
          <w:marLeft w:val="0"/>
          <w:marRight w:val="8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va.nrao@iiphh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user</dc:creator>
  <cp:lastModifiedBy>TVSNRao</cp:lastModifiedBy>
  <cp:revision>3</cp:revision>
  <cp:lastPrinted>2019-09-06T10:32:00Z</cp:lastPrinted>
  <dcterms:created xsi:type="dcterms:W3CDTF">2019-09-12T04:26:00Z</dcterms:created>
  <dcterms:modified xsi:type="dcterms:W3CDTF">2019-09-12T04:26:00Z</dcterms:modified>
</cp:coreProperties>
</file>